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Specific Job Title] position at your esteemed law firm in Chile Santiago. As a dedicated and experienced lawyer with a strong background in [mention specific areas of legal expertise, e.g., corporate law, human rights, or litigation], I am eager to contribute my skills and knowledge to support your firm’s mission of excellence in legal services within the vibrant and dynamic legal landscape of Chile Santiago.</w:t>
      </w:r>
    </w:p>
    <w:p>
      <w:pPr>
        <w:pStyle w:val="BodyText"/>
      </w:pPr>
      <w:r>
        <w:t xml:space="preserve">Having practiced law for [X years] across diverse jurisdictions, including [mention any relevant experience in Chile or other regions], I have developed a deep understanding of the complexities inherent in legal practice, particularly within the context of Chile’s evolving regulatory environment. My work as a lawyer has been driven by a commitment to upholding justice, advocating for clients with integrity, and navigating the intricate interplay between local laws and international standards. This experience has prepared me to thrive in a challenging yet rewarding role at your firm in Chile Santiago.</w:t>
      </w:r>
    </w:p>
    <w:bookmarkStart w:id="20" w:name="why-chile-santiago"/>
    <w:p>
      <w:pPr>
        <w:pStyle w:val="Heading2"/>
      </w:pPr>
      <w:r>
        <w:t xml:space="preserve">Why Chile Santiago?</w:t>
      </w:r>
    </w:p>
    <w:p>
      <w:pPr>
        <w:pStyle w:val="FirstParagraph"/>
      </w:pPr>
      <w:r>
        <w:t xml:space="preserve">Chile Santiago is not only the political and economic heart of the country but also a hub for innovation, legal innovation, and cultural exchange. As a lawyer, I am deeply inspired by the opportunities this city offers to engage with a diverse range of legal issues—from corporate governance to environmental law and human rights advocacy. The unique challenges and opportunities in Chile Santiago have motivated me to refine my skills and broaden my perspective as a professional in the legal field.</w:t>
      </w:r>
    </w:p>
    <w:p>
      <w:pPr>
        <w:pStyle w:val="BodyText"/>
      </w:pPr>
      <w:r>
        <w:t xml:space="preserve">My academic background includes [mention degrees, e.g., "a Juris Doctor from [University Name]"] with a focus on [specific areas of study], complemented by practical experience in [mention any relevant roles, e.g., "legal research, client counseling, or litigation"]. This foundation has equipped me to approach legal problems with critical thinking and a results-oriented mindset. I am particularly proud of my work on [mention a specific project or case that aligns with the firm’s focus], which required meticulous attention to detail, strategic problem-solving, and an understanding of Chile’s legal framework.</w:t>
      </w:r>
    </w:p>
    <w:bookmarkEnd w:id="20"/>
    <w:bookmarkStart w:id="21" w:name="professional-expertise"/>
    <w:p>
      <w:pPr>
        <w:pStyle w:val="Heading2"/>
      </w:pPr>
      <w:r>
        <w:t xml:space="preserve">Professional Expertise</w:t>
      </w:r>
    </w:p>
    <w:p>
      <w:pPr>
        <w:pStyle w:val="FirstParagraph"/>
      </w:pPr>
      <w:r>
        <w:t xml:space="preserve">As a lawyer, I have consistently demonstrated the ability to balance analytical rigor with empathy for my clients’ needs. My expertise spans [list areas of practice, e.g., "contract law, regulatory compliance, and dispute resolution"], and I take pride in delivering solutions that are both legally sound and commercially viable. In Chile Santiago’s competitive legal market, this dual focus is essential to meeting the expectations of clients who demand not only technical excellence but also a deep understanding of local business practices.</w:t>
      </w:r>
    </w:p>
    <w:p>
      <w:pPr>
        <w:pStyle w:val="BodyText"/>
      </w:pPr>
      <w:r>
        <w:t xml:space="preserve">One of my key strengths as a lawyer is my ability to communicate complex legal concepts in clear, accessible terms. Whether advising clients on their rights, negotiating settlements, or representing them in court, I prioritize transparency and collaboration. This approach has earned me the trust of colleagues and clients alike, and I am confident it will resonate with your team in Chile Santiago.</w:t>
      </w:r>
    </w:p>
    <w:bookmarkEnd w:id="21"/>
    <w:bookmarkStart w:id="22" w:name="why-your-firm"/>
    <w:p>
      <w:pPr>
        <w:pStyle w:val="Heading2"/>
      </w:pPr>
      <w:r>
        <w:t xml:space="preserve">Why Your Firm?</w:t>
      </w:r>
    </w:p>
    <w:p>
      <w:pPr>
        <w:pStyle w:val="FirstParagraph"/>
      </w:pPr>
      <w:r>
        <w:t xml:space="preserve">Your firm’s reputation for [mention specific qualities, e.g., "innovative legal strategies," "client-centric services," or "commitment to social responsibility"] aligns closely with my own professional values. I admire the way your team has [mention a specific achievement or initiative, e.g., "successfully navigated high-profile cases" or "advocated for environmental sustainability"]. This commitment to excellence and ethical practice is precisely what I seek in a legal environment, and I am excited about the possibility of contributing to your continued success in Chile Santiago.</w:t>
      </w:r>
    </w:p>
    <w:p>
      <w:pPr>
        <w:pStyle w:val="BodyText"/>
      </w:pPr>
      <w:r>
        <w:t xml:space="preserve">Furthermore, I am drawn to the opportunity to work within a firm that values both individual growth and collective impact. In Chile Santiago, where the legal profession is increasingly intertwined with global trends, I believe my ability to adapt and innovate will enable me to add value to your team. Whether supporting clients in navigating complex regulatory frameworks or collaborating on groundbreaking cases, I am eager to bring my passion for the law to your firm.</w:t>
      </w:r>
    </w:p>
    <w:bookmarkEnd w:id="22"/>
    <w:bookmarkStart w:id="23" w:name="closing-remarks"/>
    <w:p>
      <w:pPr>
        <w:pStyle w:val="Heading2"/>
      </w:pPr>
      <w:r>
        <w:t xml:space="preserve">Closing Remarks</w:t>
      </w:r>
    </w:p>
    <w:p>
      <w:pPr>
        <w:pStyle w:val="FirstParagraph"/>
      </w:pPr>
      <w:r>
        <w:t xml:space="preserve">Thank you for considering my application. I would be honored to discuss how my experience as a lawyer, combined with my deep appreciation for Chile Santiago’s legal and cultural landscape, can contribute to your firm’s goals. I am available at your convenience for an interview and can be reached at [your phone number] or [your email address].</w:t>
      </w:r>
    </w:p>
    <w:p>
      <w:pPr>
        <w:pStyle w:val="BodyText"/>
      </w:pPr>
      <w:r>
        <w:t xml:space="preserve">I look forward to the opportunity to collaborate with you in advancing the mission of your firm and making a meaningful impact in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Chile Santiago</dc:title>
  <dc:creator/>
  <dc:language>en</dc:language>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